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 xml:space="preserve">3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5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5.9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2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2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62.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06,996.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2,824,631.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9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94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8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3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9.4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4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94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8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086,185.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86,185.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3,086,185.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2.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086,478.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916,975.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2,754.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76,45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86,185.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25,764.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40,506.5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18,091.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2,852.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43,402.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35,816.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25,805.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5,237.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25,049.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04,670.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827,197.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7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BbaqgZc7koXyfbJRyLOnWAYEeLk=" w:salt="7y+MCGSIds4YQb5/s0gn6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B07C09"/>
    <w:rsid w:val="01CA084F"/>
    <w:rsid w:val="03A42FCC"/>
    <w:rsid w:val="05581092"/>
    <w:rsid w:val="05A14D31"/>
    <w:rsid w:val="05AE26D9"/>
    <w:rsid w:val="077D1837"/>
    <w:rsid w:val="08B75E97"/>
    <w:rsid w:val="09860979"/>
    <w:rsid w:val="0A626B8A"/>
    <w:rsid w:val="0D901766"/>
    <w:rsid w:val="119D38F4"/>
    <w:rsid w:val="11F52987"/>
    <w:rsid w:val="12165FF8"/>
    <w:rsid w:val="12DA60B7"/>
    <w:rsid w:val="1322763E"/>
    <w:rsid w:val="13A3270E"/>
    <w:rsid w:val="15271F3C"/>
    <w:rsid w:val="153D2966"/>
    <w:rsid w:val="17E41503"/>
    <w:rsid w:val="1B405FCF"/>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6A051A"/>
    <w:rsid w:val="51A03B59"/>
    <w:rsid w:val="57B47E4D"/>
    <w:rsid w:val="5E660FCE"/>
    <w:rsid w:val="60103899"/>
    <w:rsid w:val="613B6BA6"/>
    <w:rsid w:val="62446D78"/>
    <w:rsid w:val="63041B34"/>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744</c:v>
                </c:pt>
                <c:pt idx="1">
                  <c:v>1.0744</c:v>
                </c:pt>
                <c:pt idx="2">
                  <c:v>1.0743</c:v>
                </c:pt>
                <c:pt idx="3">
                  <c:v>1.0749</c:v>
                </c:pt>
                <c:pt idx="4">
                  <c:v>1.075</c:v>
                </c:pt>
                <c:pt idx="5">
                  <c:v>1.0752</c:v>
                </c:pt>
                <c:pt idx="6">
                  <c:v>1.0756</c:v>
                </c:pt>
                <c:pt idx="7">
                  <c:v>1.076</c:v>
                </c:pt>
                <c:pt idx="8">
                  <c:v>1.0759</c:v>
                </c:pt>
                <c:pt idx="9">
                  <c:v>1.0759</c:v>
                </c:pt>
                <c:pt idx="10">
                  <c:v>1.0766</c:v>
                </c:pt>
                <c:pt idx="11">
                  <c:v>1.077</c:v>
                </c:pt>
                <c:pt idx="12">
                  <c:v>1.0776</c:v>
                </c:pt>
                <c:pt idx="13">
                  <c:v>1.078</c:v>
                </c:pt>
                <c:pt idx="14">
                  <c:v>1.0785</c:v>
                </c:pt>
                <c:pt idx="15">
                  <c:v>1.0785</c:v>
                </c:pt>
                <c:pt idx="16">
                  <c:v>1.0785</c:v>
                </c:pt>
                <c:pt idx="17">
                  <c:v>1.0795</c:v>
                </c:pt>
                <c:pt idx="18">
                  <c:v>1.08</c:v>
                </c:pt>
                <c:pt idx="19">
                  <c:v>1.0804</c:v>
                </c:pt>
                <c:pt idx="20">
                  <c:v>1.0798</c:v>
                </c:pt>
                <c:pt idx="21">
                  <c:v>1.0802</c:v>
                </c:pt>
                <c:pt idx="22">
                  <c:v>1.0801</c:v>
                </c:pt>
                <c:pt idx="23">
                  <c:v>1.0801</c:v>
                </c:pt>
                <c:pt idx="24">
                  <c:v>1.0809</c:v>
                </c:pt>
                <c:pt idx="25">
                  <c:v>1.0813</c:v>
                </c:pt>
                <c:pt idx="26">
                  <c:v>1.0821</c:v>
                </c:pt>
                <c:pt idx="27">
                  <c:v>1.0822</c:v>
                </c:pt>
                <c:pt idx="28">
                  <c:v>1.0821</c:v>
                </c:pt>
                <c:pt idx="29">
                  <c:v>1.0821</c:v>
                </c:pt>
                <c:pt idx="30">
                  <c:v>1.0824</c:v>
                </c:pt>
                <c:pt idx="31">
                  <c:v>1.0831</c:v>
                </c:pt>
                <c:pt idx="32">
                  <c:v>1.0836</c:v>
                </c:pt>
                <c:pt idx="33">
                  <c:v>1.084</c:v>
                </c:pt>
                <c:pt idx="34">
                  <c:v>1.0846</c:v>
                </c:pt>
                <c:pt idx="35">
                  <c:v>1.0846</c:v>
                </c:pt>
                <c:pt idx="36">
                  <c:v>1.0845</c:v>
                </c:pt>
                <c:pt idx="37">
                  <c:v>1.0845</c:v>
                </c:pt>
                <c:pt idx="38">
                  <c:v>1.0849</c:v>
                </c:pt>
                <c:pt idx="39">
                  <c:v>1.0851</c:v>
                </c:pt>
                <c:pt idx="40">
                  <c:v>1.0853</c:v>
                </c:pt>
                <c:pt idx="41">
                  <c:v>1.0851</c:v>
                </c:pt>
                <c:pt idx="42">
                  <c:v>1.0853</c:v>
                </c:pt>
                <c:pt idx="43">
                  <c:v>1.0853</c:v>
                </c:pt>
                <c:pt idx="44">
                  <c:v>1.0852</c:v>
                </c:pt>
                <c:pt idx="45">
                  <c:v>1.0866</c:v>
                </c:pt>
                <c:pt idx="46">
                  <c:v>1.0874</c:v>
                </c:pt>
                <c:pt idx="47">
                  <c:v>1.0876</c:v>
                </c:pt>
                <c:pt idx="48">
                  <c:v>1.0879</c:v>
                </c:pt>
                <c:pt idx="49">
                  <c:v>1.0882</c:v>
                </c:pt>
                <c:pt idx="50">
                  <c:v>1.0882</c:v>
                </c:pt>
                <c:pt idx="51">
                  <c:v>1.0882</c:v>
                </c:pt>
                <c:pt idx="52">
                  <c:v>1.0889</c:v>
                </c:pt>
                <c:pt idx="53">
                  <c:v>1.089</c:v>
                </c:pt>
                <c:pt idx="54">
                  <c:v>1.0892</c:v>
                </c:pt>
                <c:pt idx="55">
                  <c:v>1.0888</c:v>
                </c:pt>
                <c:pt idx="56">
                  <c:v>1.0887</c:v>
                </c:pt>
                <c:pt idx="57">
                  <c:v>1.0887</c:v>
                </c:pt>
                <c:pt idx="58">
                  <c:v>1.0887</c:v>
                </c:pt>
                <c:pt idx="59">
                  <c:v>1.0889</c:v>
                </c:pt>
                <c:pt idx="60">
                  <c:v>1.0888</c:v>
                </c:pt>
                <c:pt idx="61">
                  <c:v>1.0886</c:v>
                </c:pt>
                <c:pt idx="62">
                  <c:v>1.0888</c:v>
                </c:pt>
                <c:pt idx="63">
                  <c:v>1.0892</c:v>
                </c:pt>
                <c:pt idx="64">
                  <c:v>1.0891</c:v>
                </c:pt>
                <c:pt idx="65">
                  <c:v>1.0891</c:v>
                </c:pt>
                <c:pt idx="66">
                  <c:v>1.0899</c:v>
                </c:pt>
                <c:pt idx="67">
                  <c:v>1.0902</c:v>
                </c:pt>
                <c:pt idx="68">
                  <c:v>1.0905</c:v>
                </c:pt>
                <c:pt idx="69">
                  <c:v>1.0908</c:v>
                </c:pt>
                <c:pt idx="70">
                  <c:v>1.091</c:v>
                </c:pt>
                <c:pt idx="71">
                  <c:v>1.091</c:v>
                </c:pt>
                <c:pt idx="72">
                  <c:v>1.091</c:v>
                </c:pt>
                <c:pt idx="73">
                  <c:v>1.091</c:v>
                </c:pt>
                <c:pt idx="74">
                  <c:v>1.0917</c:v>
                </c:pt>
                <c:pt idx="75">
                  <c:v>1.0918</c:v>
                </c:pt>
                <c:pt idx="76">
                  <c:v>1.092</c:v>
                </c:pt>
                <c:pt idx="77">
                  <c:v>1.0922</c:v>
                </c:pt>
                <c:pt idx="78">
                  <c:v>1.0922</c:v>
                </c:pt>
                <c:pt idx="79">
                  <c:v>1.0922</c:v>
                </c:pt>
                <c:pt idx="80">
                  <c:v>1.0925</c:v>
                </c:pt>
                <c:pt idx="81">
                  <c:v>1.0927</c:v>
                </c:pt>
                <c:pt idx="82">
                  <c:v>1.093</c:v>
                </c:pt>
                <c:pt idx="83">
                  <c:v>1.0934</c:v>
                </c:pt>
                <c:pt idx="84">
                  <c:v>1.0935</c:v>
                </c:pt>
                <c:pt idx="85">
                  <c:v>1.0935</c:v>
                </c:pt>
                <c:pt idx="86">
                  <c:v>1.0935</c:v>
                </c:pt>
                <c:pt idx="87">
                  <c:v>1.094</c:v>
                </c:pt>
                <c:pt idx="88">
                  <c:v>1.0939</c:v>
                </c:pt>
                <c:pt idx="89">
                  <c:v>1.094</c:v>
                </c:pt>
                <c:pt idx="90">
                  <c:v>1.0942</c:v>
                </c:pt>
                <c:pt idx="91">
                  <c:v>1.094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465592699506523</c:v>
                </c:pt>
                <c:pt idx="1">
                  <c:v>0.000465592699506523</c:v>
                </c:pt>
                <c:pt idx="2">
                  <c:v>0.000372474159605174</c:v>
                </c:pt>
                <c:pt idx="3">
                  <c:v>0.000931185399012824</c:v>
                </c:pt>
                <c:pt idx="4">
                  <c:v>0.00102430393891417</c:v>
                </c:pt>
                <c:pt idx="5">
                  <c:v>0.00121054101871665</c:v>
                </c:pt>
                <c:pt idx="6">
                  <c:v>0.00158301517832182</c:v>
                </c:pt>
                <c:pt idx="7">
                  <c:v>0.00195548933792722</c:v>
                </c:pt>
                <c:pt idx="8">
                  <c:v>0.00186237079802587</c:v>
                </c:pt>
                <c:pt idx="9">
                  <c:v>0.00186237079802587</c:v>
                </c:pt>
                <c:pt idx="10">
                  <c:v>0.00251420057733487</c:v>
                </c:pt>
                <c:pt idx="11">
                  <c:v>0.00288667473694004</c:v>
                </c:pt>
                <c:pt idx="12">
                  <c:v>0.00344538597634769</c:v>
                </c:pt>
                <c:pt idx="13">
                  <c:v>0.00381786013595309</c:v>
                </c:pt>
                <c:pt idx="14">
                  <c:v>0.00428345283545939</c:v>
                </c:pt>
                <c:pt idx="15">
                  <c:v>0.00428345283545939</c:v>
                </c:pt>
                <c:pt idx="16">
                  <c:v>0.00428345283545939</c:v>
                </c:pt>
                <c:pt idx="17">
                  <c:v>0.00521463823447221</c:v>
                </c:pt>
                <c:pt idx="18">
                  <c:v>0.00568023093397896</c:v>
                </c:pt>
                <c:pt idx="19">
                  <c:v>0.00605270509358413</c:v>
                </c:pt>
                <c:pt idx="20">
                  <c:v>0.00549399385417648</c:v>
                </c:pt>
                <c:pt idx="21">
                  <c:v>0.00586646801378143</c:v>
                </c:pt>
                <c:pt idx="22">
                  <c:v>0.00577334947388031</c:v>
                </c:pt>
                <c:pt idx="23">
                  <c:v>0.00577334947388031</c:v>
                </c:pt>
                <c:pt idx="24">
                  <c:v>0.00651829779309043</c:v>
                </c:pt>
                <c:pt idx="25">
                  <c:v>0.00689077195269561</c:v>
                </c:pt>
                <c:pt idx="26">
                  <c:v>0.00763572027190618</c:v>
                </c:pt>
                <c:pt idx="27">
                  <c:v>0.0077288388118073</c:v>
                </c:pt>
                <c:pt idx="28">
                  <c:v>0.00763572027190618</c:v>
                </c:pt>
                <c:pt idx="29">
                  <c:v>0.00763572027190618</c:v>
                </c:pt>
                <c:pt idx="30">
                  <c:v>0.00791507589161</c:v>
                </c:pt>
                <c:pt idx="31">
                  <c:v>0.008566905670919</c:v>
                </c:pt>
                <c:pt idx="32">
                  <c:v>0.0090324983704253</c:v>
                </c:pt>
                <c:pt idx="33">
                  <c:v>0.0094049725300307</c:v>
                </c:pt>
                <c:pt idx="34">
                  <c:v>0.00996368376943835</c:v>
                </c:pt>
                <c:pt idx="35">
                  <c:v>0.00996368376943835</c:v>
                </c:pt>
                <c:pt idx="36">
                  <c:v>0.00987056522953722</c:v>
                </c:pt>
                <c:pt idx="37">
                  <c:v>0.00987056522953722</c:v>
                </c:pt>
                <c:pt idx="38">
                  <c:v>0.0102430393891422</c:v>
                </c:pt>
                <c:pt idx="39">
                  <c:v>0.0104292764689449</c:v>
                </c:pt>
                <c:pt idx="40">
                  <c:v>0.0106155135487473</c:v>
                </c:pt>
                <c:pt idx="41">
                  <c:v>0.0104292764689449</c:v>
                </c:pt>
                <c:pt idx="42">
                  <c:v>0.0106155135487473</c:v>
                </c:pt>
                <c:pt idx="43">
                  <c:v>0.0106155135487473</c:v>
                </c:pt>
                <c:pt idx="44">
                  <c:v>0.0105223950088462</c:v>
                </c:pt>
                <c:pt idx="45">
                  <c:v>0.0118260545674642</c:v>
                </c:pt>
                <c:pt idx="46">
                  <c:v>0.0125710028866746</c:v>
                </c:pt>
                <c:pt idx="47">
                  <c:v>0.0127572399664773</c:v>
                </c:pt>
                <c:pt idx="48">
                  <c:v>0.0130365955861813</c:v>
                </c:pt>
                <c:pt idx="49">
                  <c:v>0.0133159512058851</c:v>
                </c:pt>
                <c:pt idx="50">
                  <c:v>0.0133159512058851</c:v>
                </c:pt>
                <c:pt idx="51">
                  <c:v>0.0133159512058851</c:v>
                </c:pt>
                <c:pt idx="52">
                  <c:v>0.0139677809851941</c:v>
                </c:pt>
                <c:pt idx="53">
                  <c:v>0.0140608995250953</c:v>
                </c:pt>
                <c:pt idx="54">
                  <c:v>0.014247136604898</c:v>
                </c:pt>
                <c:pt idx="55">
                  <c:v>0.0138746624452928</c:v>
                </c:pt>
                <c:pt idx="56">
                  <c:v>0.0137815439053914</c:v>
                </c:pt>
                <c:pt idx="57">
                  <c:v>0.0137815439053914</c:v>
                </c:pt>
                <c:pt idx="58">
                  <c:v>0.0137815439053914</c:v>
                </c:pt>
                <c:pt idx="59">
                  <c:v>0.0139677809851941</c:v>
                </c:pt>
                <c:pt idx="60">
                  <c:v>0.0138746624452928</c:v>
                </c:pt>
                <c:pt idx="61">
                  <c:v>0.0136884253654903</c:v>
                </c:pt>
                <c:pt idx="62">
                  <c:v>0.0138746624452928</c:v>
                </c:pt>
                <c:pt idx="63">
                  <c:v>0.014247136604898</c:v>
                </c:pt>
                <c:pt idx="64">
                  <c:v>0.0141540180649966</c:v>
                </c:pt>
                <c:pt idx="65">
                  <c:v>0.0141540180649966</c:v>
                </c:pt>
                <c:pt idx="66">
                  <c:v>0.0148989663842072</c:v>
                </c:pt>
                <c:pt idx="67">
                  <c:v>0.015178322003911</c:v>
                </c:pt>
                <c:pt idx="68">
                  <c:v>0.0154576776236148</c:v>
                </c:pt>
                <c:pt idx="69">
                  <c:v>0.0157370332433187</c:v>
                </c:pt>
                <c:pt idx="70">
                  <c:v>0.0159232703231211</c:v>
                </c:pt>
                <c:pt idx="71">
                  <c:v>0.0159232703231211</c:v>
                </c:pt>
                <c:pt idx="72">
                  <c:v>0.0159232703231211</c:v>
                </c:pt>
                <c:pt idx="73">
                  <c:v>0.0159232703231211</c:v>
                </c:pt>
                <c:pt idx="74">
                  <c:v>0.0165751001024301</c:v>
                </c:pt>
                <c:pt idx="75">
                  <c:v>0.0166682186423317</c:v>
                </c:pt>
                <c:pt idx="76">
                  <c:v>0.0168544557221342</c:v>
                </c:pt>
                <c:pt idx="77">
                  <c:v>0.0170406928019369</c:v>
                </c:pt>
                <c:pt idx="78">
                  <c:v>0.0170406928019369</c:v>
                </c:pt>
                <c:pt idx="79">
                  <c:v>0.0170406928019369</c:v>
                </c:pt>
                <c:pt idx="80">
                  <c:v>0.0173200484216407</c:v>
                </c:pt>
                <c:pt idx="81">
                  <c:v>0.0175062855014432</c:v>
                </c:pt>
                <c:pt idx="82">
                  <c:v>0.0177856411211472</c:v>
                </c:pt>
                <c:pt idx="83">
                  <c:v>0.0181581152807522</c:v>
                </c:pt>
                <c:pt idx="84">
                  <c:v>0.0182512338206535</c:v>
                </c:pt>
                <c:pt idx="85">
                  <c:v>0.0182512338206535</c:v>
                </c:pt>
                <c:pt idx="86">
                  <c:v>0.0182512338206535</c:v>
                </c:pt>
                <c:pt idx="87">
                  <c:v>0.0187168265201603</c:v>
                </c:pt>
                <c:pt idx="88">
                  <c:v>0.0186237079802589</c:v>
                </c:pt>
                <c:pt idx="89">
                  <c:v>0.0187168265201603</c:v>
                </c:pt>
                <c:pt idx="90">
                  <c:v>0.0189030635999627</c:v>
                </c:pt>
                <c:pt idx="91">
                  <c:v>0.018903063599962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25:3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